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1AA2" w:rsidRPr="00B262E6" w:rsidRDefault="009558DB" w:rsidP="009558DB">
      <w:pPr>
        <w:jc w:val="center"/>
        <w:rPr>
          <w:rFonts w:cstheme="minorHAnsi"/>
          <w:b/>
          <w:sz w:val="32"/>
          <w:szCs w:val="32"/>
        </w:rPr>
      </w:pPr>
      <w:r w:rsidRPr="00B262E6">
        <w:rPr>
          <w:rFonts w:cstheme="minorHAnsi"/>
          <w:b/>
          <w:sz w:val="32"/>
          <w:szCs w:val="32"/>
        </w:rPr>
        <w:t>Solutions and Screenshots</w:t>
      </w:r>
    </w:p>
    <w:p w:rsidR="009558DB" w:rsidRPr="00B262E6" w:rsidRDefault="009558DB">
      <w:pPr>
        <w:rPr>
          <w:rFonts w:cstheme="minorHAnsi"/>
        </w:rPr>
      </w:pPr>
    </w:p>
    <w:p w:rsidR="00852CF8" w:rsidRDefault="00852CF8" w:rsidP="00852CF8">
      <w:pPr>
        <w:rPr>
          <w:rFonts w:cstheme="minorHAnsi"/>
          <w:b/>
        </w:rPr>
      </w:pPr>
      <w:r w:rsidRPr="00B262E6">
        <w:rPr>
          <w:rFonts w:cstheme="minorHAnsi"/>
          <w:b/>
        </w:rPr>
        <w:t>A1</w:t>
      </w:r>
    </w:p>
    <w:p w:rsidR="00CE7439" w:rsidRDefault="00CE7439" w:rsidP="00852CF8">
      <w:pPr>
        <w:rPr>
          <w:rFonts w:cstheme="minorHAnsi"/>
          <w:b/>
        </w:rPr>
      </w:pPr>
      <w:r>
        <w:rPr>
          <w:rFonts w:cstheme="minorHAnsi"/>
          <w:b/>
        </w:rPr>
        <w:t>1.1</w:t>
      </w:r>
    </w:p>
    <w:p w:rsidR="00CE7439" w:rsidRDefault="00CE7439" w:rsidP="00CE7439">
      <w:pPr>
        <w:rPr>
          <w:rFonts w:cstheme="minorHAnsi"/>
        </w:rPr>
      </w:pPr>
      <w:r w:rsidRPr="00CE7439">
        <w:rPr>
          <w:rFonts w:cstheme="minorHAnsi"/>
        </w:rPr>
        <w:t>A data frame is a labeled two-dimensional data structure containing columns that can be of different types.</w:t>
      </w:r>
    </w:p>
    <w:p w:rsidR="00CE7439" w:rsidRPr="00CE7439" w:rsidRDefault="00CE7439" w:rsidP="00CE7439">
      <w:pPr>
        <w:rPr>
          <w:rFonts w:cstheme="minorHAnsi"/>
        </w:rPr>
      </w:pPr>
      <w:r>
        <w:rPr>
          <w:noProof/>
        </w:rPr>
        <w:drawing>
          <wp:inline distT="0" distB="0" distL="0" distR="0" wp14:anchorId="61554CC6" wp14:editId="2311CFC5">
            <wp:extent cx="5943600" cy="4734560"/>
            <wp:effectExtent l="0" t="0" r="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CF8" w:rsidRPr="00B262E6" w:rsidRDefault="00852CF8">
      <w:pPr>
        <w:rPr>
          <w:rFonts w:cstheme="minorHAnsi"/>
        </w:rPr>
      </w:pPr>
    </w:p>
    <w:p w:rsidR="00852CF8" w:rsidRDefault="00852CF8">
      <w:pPr>
        <w:rPr>
          <w:rFonts w:cstheme="minorHAnsi"/>
        </w:rPr>
      </w:pPr>
    </w:p>
    <w:p w:rsidR="0016760E" w:rsidRDefault="0016760E">
      <w:pPr>
        <w:rPr>
          <w:rFonts w:cstheme="minorHAnsi"/>
        </w:rPr>
      </w:pPr>
      <w:r w:rsidRPr="0016760E">
        <w:rPr>
          <w:rFonts w:cstheme="minorHAnsi"/>
          <w:b/>
        </w:rPr>
        <w:t>1.2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In python file</w:t>
      </w:r>
    </w:p>
    <w:p w:rsidR="0016760E" w:rsidRDefault="0016760E">
      <w:pPr>
        <w:rPr>
          <w:rFonts w:cstheme="minorHAnsi"/>
        </w:rPr>
      </w:pPr>
    </w:p>
    <w:p w:rsidR="0016760E" w:rsidRDefault="0016760E">
      <w:pPr>
        <w:rPr>
          <w:rFonts w:cstheme="minorHAnsi"/>
        </w:rPr>
      </w:pPr>
    </w:p>
    <w:p w:rsidR="00CE7439" w:rsidRPr="00572EF3" w:rsidRDefault="00572EF3">
      <w:pPr>
        <w:rPr>
          <w:rFonts w:cstheme="minorHAnsi"/>
        </w:rPr>
      </w:pPr>
      <w:r w:rsidRPr="0016760E">
        <w:rPr>
          <w:rFonts w:cstheme="minorHAnsi"/>
          <w:b/>
        </w:rPr>
        <w:lastRenderedPageBreak/>
        <w:t xml:space="preserve">1.3 </w:t>
      </w:r>
      <w:r w:rsidRPr="00572EF3">
        <w:rPr>
          <w:rFonts w:cstheme="minorHAnsi"/>
        </w:rPr>
        <w:t>Best</w:t>
      </w:r>
      <w:r>
        <w:rPr>
          <w:rFonts w:cstheme="minorHAnsi"/>
        </w:rPr>
        <w:t xml:space="preserve"> model obtained is with using learning rate 1.0. This wouldn’t create a linear line as N dimensional is projected on to 2 d plane.</w:t>
      </w:r>
    </w:p>
    <w:p w:rsidR="00CE7439" w:rsidRPr="00D56904" w:rsidRDefault="00D56904">
      <w:pPr>
        <w:rPr>
          <w:rFonts w:cstheme="minorHAnsi"/>
          <w:b/>
        </w:rPr>
      </w:pPr>
      <w:r w:rsidRPr="00D56904">
        <w:rPr>
          <w:rFonts w:cstheme="minorHAnsi"/>
          <w:b/>
        </w:rPr>
        <w:t xml:space="preserve">1.4 </w:t>
      </w:r>
      <w:r w:rsidRPr="00D56904">
        <w:rPr>
          <w:rFonts w:cstheme="minorHAnsi"/>
        </w:rPr>
        <w:t>In Sol1 python file</w:t>
      </w:r>
    </w:p>
    <w:p w:rsidR="00D56904" w:rsidRPr="00D56904" w:rsidRDefault="00D56904">
      <w:pPr>
        <w:rPr>
          <w:rFonts w:cstheme="minorHAnsi"/>
          <w:b/>
        </w:rPr>
      </w:pPr>
      <w:r w:rsidRPr="00D56904">
        <w:rPr>
          <w:rFonts w:cstheme="minorHAnsi"/>
          <w:b/>
        </w:rPr>
        <w:t xml:space="preserve">1.5 </w:t>
      </w:r>
      <w:r w:rsidRPr="00D56904">
        <w:rPr>
          <w:rFonts w:cstheme="minorHAnsi"/>
        </w:rPr>
        <w:t>In sol1 python file</w:t>
      </w:r>
    </w:p>
    <w:p w:rsidR="00CE7439" w:rsidRPr="00B262E6" w:rsidRDefault="00CE7439">
      <w:pPr>
        <w:rPr>
          <w:rFonts w:cstheme="minorHAnsi"/>
        </w:rPr>
      </w:pPr>
    </w:p>
    <w:p w:rsidR="00852CF8" w:rsidRDefault="00852CF8" w:rsidP="00852CF8">
      <w:pPr>
        <w:rPr>
          <w:rFonts w:cstheme="minorHAnsi"/>
          <w:b/>
        </w:rPr>
      </w:pPr>
      <w:r w:rsidRPr="00B262E6">
        <w:rPr>
          <w:rFonts w:cstheme="minorHAnsi"/>
          <w:b/>
        </w:rPr>
        <w:t>A2</w:t>
      </w:r>
    </w:p>
    <w:p w:rsidR="00B262E6" w:rsidRDefault="00B262E6" w:rsidP="00852CF8">
      <w:pPr>
        <w:rPr>
          <w:rFonts w:cstheme="minorHAnsi"/>
          <w:b/>
        </w:rPr>
      </w:pPr>
      <w:r>
        <w:rPr>
          <w:rFonts w:cstheme="minorHAnsi"/>
          <w:b/>
        </w:rPr>
        <w:t>2.1</w:t>
      </w:r>
    </w:p>
    <w:p w:rsidR="00B262E6" w:rsidRDefault="00B262E6" w:rsidP="00852CF8">
      <w:pPr>
        <w:rPr>
          <w:rFonts w:cstheme="minorHAnsi"/>
          <w:b/>
        </w:rPr>
      </w:pPr>
      <w:r>
        <w:rPr>
          <w:noProof/>
        </w:rPr>
        <w:drawing>
          <wp:inline distT="0" distB="0" distL="0" distR="0" wp14:anchorId="3E496294" wp14:editId="3B664995">
            <wp:extent cx="3857625" cy="4381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62E6" w:rsidRDefault="00B262E6" w:rsidP="00852CF8">
      <w:pPr>
        <w:rPr>
          <w:rFonts w:cstheme="minorHAnsi"/>
          <w:b/>
        </w:rPr>
      </w:pPr>
    </w:p>
    <w:p w:rsidR="00B262E6" w:rsidRDefault="00B262E6" w:rsidP="00852CF8">
      <w:pPr>
        <w:rPr>
          <w:rFonts w:cstheme="minorHAnsi"/>
          <w:b/>
        </w:rPr>
      </w:pPr>
    </w:p>
    <w:p w:rsidR="00B262E6" w:rsidRDefault="00B262E6" w:rsidP="00852CF8">
      <w:pPr>
        <w:rPr>
          <w:rFonts w:cstheme="minorHAnsi"/>
          <w:b/>
        </w:rPr>
      </w:pPr>
    </w:p>
    <w:p w:rsidR="00B262E6" w:rsidRDefault="00B262E6" w:rsidP="00852CF8">
      <w:pPr>
        <w:rPr>
          <w:rFonts w:cstheme="minorHAnsi"/>
          <w:b/>
        </w:rPr>
      </w:pPr>
    </w:p>
    <w:p w:rsidR="00300902" w:rsidRDefault="00300902" w:rsidP="00852CF8">
      <w:pPr>
        <w:rPr>
          <w:rFonts w:cstheme="minorHAnsi"/>
          <w:b/>
        </w:rPr>
      </w:pPr>
    </w:p>
    <w:p w:rsidR="00E52CB6" w:rsidRDefault="00E52CB6" w:rsidP="00852CF8">
      <w:pPr>
        <w:rPr>
          <w:rFonts w:cstheme="minorHAnsi"/>
          <w:b/>
        </w:rPr>
      </w:pPr>
      <w:bookmarkStart w:id="0" w:name="_GoBack"/>
      <w:bookmarkEnd w:id="0"/>
    </w:p>
    <w:p w:rsidR="00B262E6" w:rsidRDefault="00B262E6" w:rsidP="00852CF8">
      <w:pPr>
        <w:rPr>
          <w:rFonts w:cstheme="minorHAnsi"/>
          <w:b/>
        </w:rPr>
      </w:pPr>
      <w:r>
        <w:rPr>
          <w:rFonts w:cstheme="minorHAnsi"/>
          <w:b/>
        </w:rPr>
        <w:lastRenderedPageBreak/>
        <w:t>2.2</w:t>
      </w:r>
    </w:p>
    <w:p w:rsidR="00B262E6" w:rsidRPr="00B262E6" w:rsidRDefault="00B262E6" w:rsidP="00852CF8">
      <w:pPr>
        <w:rPr>
          <w:rFonts w:cstheme="minorHAnsi"/>
          <w:b/>
        </w:rPr>
      </w:pPr>
      <w:r>
        <w:rPr>
          <w:noProof/>
        </w:rPr>
        <w:drawing>
          <wp:inline distT="0" distB="0" distL="0" distR="0" wp14:anchorId="50C6DE0A" wp14:editId="0E9EA0B7">
            <wp:extent cx="3239038" cy="3457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54146" cy="3473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2CF8" w:rsidRDefault="00852CF8">
      <w:pPr>
        <w:rPr>
          <w:rFonts w:cstheme="minorHAnsi"/>
        </w:rPr>
      </w:pPr>
    </w:p>
    <w:p w:rsidR="00B262E6" w:rsidRDefault="00B262E6">
      <w:pPr>
        <w:rPr>
          <w:rFonts w:cstheme="minorHAnsi"/>
          <w:b/>
        </w:rPr>
      </w:pPr>
      <w:r w:rsidRPr="00B262E6">
        <w:rPr>
          <w:rFonts w:cstheme="minorHAnsi"/>
          <w:b/>
        </w:rPr>
        <w:t>2.3</w:t>
      </w:r>
    </w:p>
    <w:p w:rsidR="00CE7439" w:rsidRDefault="00B262E6">
      <w:pPr>
        <w:rPr>
          <w:rFonts w:cstheme="minorHAnsi"/>
        </w:rPr>
      </w:pPr>
      <w:r>
        <w:rPr>
          <w:noProof/>
        </w:rPr>
        <w:drawing>
          <wp:inline distT="0" distB="0" distL="0" distR="0" wp14:anchorId="019CDD87" wp14:editId="4FA0FC48">
            <wp:extent cx="3215264" cy="351472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29796" cy="3530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2CB6" w:rsidRDefault="00E52CB6">
      <w:pPr>
        <w:rPr>
          <w:rFonts w:cstheme="minorHAnsi"/>
          <w:b/>
        </w:rPr>
      </w:pPr>
    </w:p>
    <w:p w:rsidR="009558DB" w:rsidRPr="00CE7439" w:rsidRDefault="009558DB">
      <w:pPr>
        <w:rPr>
          <w:rFonts w:cstheme="minorHAnsi"/>
        </w:rPr>
      </w:pPr>
      <w:r w:rsidRPr="00B262E6">
        <w:rPr>
          <w:rFonts w:cstheme="minorHAnsi"/>
          <w:b/>
        </w:rPr>
        <w:t>A3</w:t>
      </w:r>
    </w:p>
    <w:p w:rsidR="009558DB" w:rsidRPr="00B262E6" w:rsidRDefault="009558DB">
      <w:pPr>
        <w:rPr>
          <w:rFonts w:cstheme="minorHAnsi"/>
        </w:rPr>
      </w:pPr>
      <w:r w:rsidRPr="00B262E6">
        <w:rPr>
          <w:rFonts w:cstheme="minorHAnsi"/>
        </w:rPr>
        <w:t>Probability of sensor to be faulty P(faulty) = 0.01</w:t>
      </w:r>
    </w:p>
    <w:p w:rsidR="009558DB" w:rsidRPr="00B262E6" w:rsidRDefault="009558DB">
      <w:pPr>
        <w:rPr>
          <w:rFonts w:cstheme="minorHAnsi"/>
        </w:rPr>
      </w:pPr>
      <w:r w:rsidRPr="00B262E6">
        <w:rPr>
          <w:rFonts w:cstheme="minorHAnsi"/>
        </w:rPr>
        <w:t xml:space="preserve">Probability of sensor to be not faulty </w:t>
      </w:r>
      <w:bookmarkStart w:id="1" w:name="_Hlk494568427"/>
      <w:r w:rsidR="00F6715E" w:rsidRPr="00B262E6">
        <w:rPr>
          <w:rFonts w:cstheme="minorHAnsi"/>
        </w:rPr>
        <w:t>P (</w:t>
      </w:r>
      <w:r w:rsidR="00B41D24" w:rsidRPr="00B262E6">
        <w:rPr>
          <w:rFonts w:cstheme="minorHAnsi"/>
        </w:rPr>
        <w:t xml:space="preserve">¬ </w:t>
      </w:r>
      <w:r w:rsidR="00F6715E" w:rsidRPr="00B262E6">
        <w:rPr>
          <w:rFonts w:cstheme="minorHAnsi"/>
        </w:rPr>
        <w:t xml:space="preserve">faulty) </w:t>
      </w:r>
      <w:r w:rsidR="00F6715E"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="00B41D24" w:rsidRPr="00B262E6">
        <w:rPr>
          <w:rFonts w:cstheme="minorHAnsi"/>
        </w:rPr>
        <w:t xml:space="preserve"> </w:t>
      </w:r>
      <w:bookmarkEnd w:id="1"/>
      <w:r w:rsidR="00B41D24" w:rsidRPr="00B262E6">
        <w:rPr>
          <w:rFonts w:cstheme="minorHAnsi"/>
        </w:rPr>
        <w:t>= 0.99</w:t>
      </w:r>
    </w:p>
    <w:p w:rsidR="00B41D24" w:rsidRPr="00B262E6" w:rsidRDefault="00B41D24">
      <w:pPr>
        <w:rPr>
          <w:rFonts w:cstheme="minorHAnsi"/>
        </w:rPr>
      </w:pPr>
      <w:r w:rsidRPr="00B262E6">
        <w:rPr>
          <w:rFonts w:cstheme="minorHAnsi"/>
        </w:rPr>
        <w:t xml:space="preserve">Probability of getting </w:t>
      </w:r>
      <w:r w:rsidR="00F6715E" w:rsidRPr="00B262E6">
        <w:rPr>
          <w:rFonts w:cstheme="minorHAnsi"/>
        </w:rPr>
        <w:t xml:space="preserve">a </w:t>
      </w:r>
      <w:r w:rsidRPr="00B262E6">
        <w:rPr>
          <w:rFonts w:cstheme="minorHAnsi"/>
        </w:rPr>
        <w:t xml:space="preserve">reading less than 1 when sensor is </w:t>
      </w:r>
      <w:r w:rsidR="00F6715E" w:rsidRPr="00B262E6">
        <w:rPr>
          <w:rFonts w:cstheme="minorHAnsi"/>
        </w:rPr>
        <w:t>faulty =</w:t>
      </w:r>
      <w:r w:rsidRPr="00B262E6">
        <w:rPr>
          <w:rFonts w:cstheme="minorHAnsi"/>
        </w:rPr>
        <w:t xml:space="preserve"> P(</w:t>
      </w:r>
      <w:r w:rsidR="00F6715E" w:rsidRPr="00B262E6">
        <w:rPr>
          <w:rFonts w:cstheme="minorHAnsi"/>
        </w:rPr>
        <w:t>&lt;</w:t>
      </w:r>
      <w:r w:rsidRPr="00B262E6">
        <w:rPr>
          <w:rFonts w:cstheme="minorHAnsi"/>
        </w:rPr>
        <w:t>1|faulty)</w:t>
      </w:r>
      <w:r w:rsidR="00F6715E" w:rsidRPr="00B262E6">
        <w:rPr>
          <w:rFonts w:cstheme="minorHAnsi"/>
        </w:rPr>
        <w:t xml:space="preserve"> = 1.0</w:t>
      </w:r>
    </w:p>
    <w:p w:rsidR="00F6715E" w:rsidRPr="00B262E6" w:rsidRDefault="00F6715E">
      <w:pPr>
        <w:rPr>
          <w:rFonts w:cstheme="minorHAnsi"/>
        </w:rPr>
      </w:pPr>
      <w:r w:rsidRPr="00B262E6">
        <w:rPr>
          <w:rFonts w:cstheme="minorHAnsi"/>
        </w:rPr>
        <w:t xml:space="preserve">Probability of getting a reading less than 1 when sensor is not faulty = P (&lt;1|¬ faulty) </w:t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  <w:t>= .33</w:t>
      </w:r>
    </w:p>
    <w:p w:rsidR="00F6715E" w:rsidRPr="00B262E6" w:rsidRDefault="00F6715E" w:rsidP="00F6715E">
      <w:pPr>
        <w:spacing w:after="0"/>
        <w:rPr>
          <w:rFonts w:cstheme="minorHAnsi"/>
        </w:rPr>
      </w:pPr>
      <w:r w:rsidRPr="00B262E6">
        <w:rPr>
          <w:rFonts w:cstheme="minorHAnsi"/>
        </w:rPr>
        <w:t>P(faulty|&lt;1) =                                            P(&lt;1|faulty) *P(faulty)</w:t>
      </w:r>
    </w:p>
    <w:p w:rsidR="00F6715E" w:rsidRPr="00B262E6" w:rsidRDefault="00F6715E" w:rsidP="00F6715E">
      <w:pPr>
        <w:spacing w:after="0"/>
        <w:rPr>
          <w:rFonts w:cstheme="minorHAnsi"/>
        </w:rPr>
      </w:pPr>
      <w:r w:rsidRPr="00B262E6">
        <w:rPr>
          <w:rFonts w:cstheme="minorHAnsi"/>
        </w:rPr>
        <w:t xml:space="preserve">                                     </w:t>
      </w:r>
      <w:r w:rsidR="00B262E6">
        <w:rPr>
          <w:rFonts w:cstheme="minorHAnsi"/>
        </w:rPr>
        <w:t>_____________________________________________</w:t>
      </w:r>
    </w:p>
    <w:p w:rsidR="00F6715E" w:rsidRPr="00B262E6" w:rsidRDefault="00F6715E" w:rsidP="00F6715E">
      <w:pPr>
        <w:spacing w:after="0"/>
        <w:rPr>
          <w:rFonts w:cstheme="minorHAnsi"/>
        </w:rPr>
      </w:pPr>
      <w:r w:rsidRPr="00B262E6">
        <w:rPr>
          <w:rFonts w:cstheme="minorHAnsi"/>
        </w:rPr>
        <w:t xml:space="preserve">                                       P(&lt;1|faulty) *P(faulty) + </w:t>
      </w:r>
      <w:r w:rsidR="0078628A" w:rsidRPr="00B262E6">
        <w:rPr>
          <w:rFonts w:cstheme="minorHAnsi"/>
        </w:rPr>
        <w:t xml:space="preserve">P </w:t>
      </w:r>
      <w:r w:rsidRPr="00B262E6">
        <w:rPr>
          <w:rFonts w:cstheme="minorHAnsi"/>
        </w:rPr>
        <w:t xml:space="preserve">(&lt;1|¬ faulty) </w:t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  <w:t xml:space="preserve"> * P (¬ faulty) </w:t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  <w:r w:rsidRPr="00B262E6">
        <w:rPr>
          <w:rFonts w:cstheme="minorHAnsi"/>
        </w:rPr>
        <w:softHyphen/>
      </w:r>
    </w:p>
    <w:p w:rsidR="0078628A" w:rsidRPr="00B262E6" w:rsidRDefault="0078628A" w:rsidP="00F6715E">
      <w:pPr>
        <w:spacing w:after="0"/>
        <w:rPr>
          <w:rFonts w:cstheme="minorHAnsi"/>
        </w:rPr>
      </w:pPr>
    </w:p>
    <w:p w:rsidR="0078628A" w:rsidRPr="00B262E6" w:rsidRDefault="0078628A" w:rsidP="00F6715E">
      <w:pPr>
        <w:spacing w:after="0"/>
        <w:rPr>
          <w:rFonts w:cstheme="minorHAnsi"/>
        </w:rPr>
      </w:pPr>
      <w:r w:rsidRPr="00B262E6">
        <w:rPr>
          <w:rFonts w:cstheme="minorHAnsi"/>
        </w:rPr>
        <w:t>For 1</w:t>
      </w:r>
      <w:r w:rsidRPr="00B262E6">
        <w:rPr>
          <w:rFonts w:cstheme="minorHAnsi"/>
          <w:vertAlign w:val="superscript"/>
        </w:rPr>
        <w:t>st</w:t>
      </w:r>
      <w:r w:rsidRPr="00B262E6">
        <w:rPr>
          <w:rFonts w:cstheme="minorHAnsi"/>
        </w:rPr>
        <w:t xml:space="preserve"> reading by the sensor                                      = 1*.01/ (1*.01 + 1/3*.99) = .029</w:t>
      </w:r>
    </w:p>
    <w:p w:rsidR="0078628A" w:rsidRPr="00B262E6" w:rsidRDefault="0078628A" w:rsidP="00F6715E">
      <w:pPr>
        <w:spacing w:after="0"/>
        <w:rPr>
          <w:rFonts w:cstheme="minorHAnsi"/>
        </w:rPr>
      </w:pPr>
    </w:p>
    <w:p w:rsidR="0078628A" w:rsidRPr="00B262E6" w:rsidRDefault="0078628A" w:rsidP="0078628A">
      <w:pPr>
        <w:spacing w:after="0"/>
        <w:rPr>
          <w:rFonts w:cstheme="minorHAnsi"/>
        </w:rPr>
      </w:pPr>
      <w:r w:rsidRPr="00B262E6">
        <w:rPr>
          <w:rFonts w:cstheme="minorHAnsi"/>
        </w:rPr>
        <w:t>For 2</w:t>
      </w:r>
      <w:r w:rsidRPr="00B262E6">
        <w:rPr>
          <w:rFonts w:cstheme="minorHAnsi"/>
          <w:vertAlign w:val="superscript"/>
        </w:rPr>
        <w:t>nd</w:t>
      </w:r>
      <w:r w:rsidRPr="00B262E6">
        <w:rPr>
          <w:rFonts w:cstheme="minorHAnsi"/>
        </w:rPr>
        <w:t xml:space="preserve"> consecutive reading by the sensor              = 1*.01/ (1*.01 + 1/3*1/3*.99) = .083</w:t>
      </w:r>
    </w:p>
    <w:p w:rsidR="0078628A" w:rsidRPr="00B262E6" w:rsidRDefault="0078628A" w:rsidP="0078628A">
      <w:pPr>
        <w:spacing w:after="0"/>
        <w:rPr>
          <w:rFonts w:cstheme="minorHAnsi"/>
        </w:rPr>
      </w:pPr>
    </w:p>
    <w:p w:rsidR="00DB4050" w:rsidRPr="00B262E6" w:rsidRDefault="00DB4050" w:rsidP="00DB4050">
      <w:pPr>
        <w:spacing w:after="0"/>
        <w:rPr>
          <w:rFonts w:cstheme="minorHAnsi"/>
        </w:rPr>
      </w:pPr>
      <w:r w:rsidRPr="00B262E6">
        <w:rPr>
          <w:rFonts w:cstheme="minorHAnsi"/>
        </w:rPr>
        <w:t>Similarly, for 10</w:t>
      </w:r>
      <w:r w:rsidRPr="00B262E6">
        <w:rPr>
          <w:rFonts w:cstheme="minorHAnsi"/>
          <w:vertAlign w:val="superscript"/>
        </w:rPr>
        <w:t>th</w:t>
      </w:r>
      <w:r w:rsidRPr="00B262E6">
        <w:rPr>
          <w:rFonts w:cstheme="minorHAnsi"/>
        </w:rPr>
        <w:t xml:space="preserve"> reading                                              = 1*.01/ (1*.01 + 1/3^10*.99) = .998</w:t>
      </w:r>
    </w:p>
    <w:p w:rsidR="00DB4050" w:rsidRPr="00B262E6" w:rsidRDefault="00DB4050" w:rsidP="0078628A">
      <w:pPr>
        <w:spacing w:after="0"/>
        <w:rPr>
          <w:rFonts w:cstheme="minorHAnsi"/>
        </w:rPr>
      </w:pPr>
    </w:p>
    <w:p w:rsidR="0078628A" w:rsidRPr="00B262E6" w:rsidRDefault="00DB4050" w:rsidP="0078628A">
      <w:pPr>
        <w:spacing w:after="0"/>
        <w:rPr>
          <w:rFonts w:cstheme="minorHAnsi"/>
        </w:rPr>
      </w:pPr>
      <w:r w:rsidRPr="00B262E6">
        <w:rPr>
          <w:rFonts w:cstheme="minorHAnsi"/>
        </w:rPr>
        <w:t>So,</w:t>
      </w:r>
      <w:r w:rsidR="0078628A" w:rsidRPr="00B262E6">
        <w:rPr>
          <w:rFonts w:cstheme="minorHAnsi"/>
        </w:rPr>
        <w:t xml:space="preserve"> model will </w:t>
      </w:r>
      <w:r w:rsidRPr="00B262E6">
        <w:rPr>
          <w:rFonts w:cstheme="minorHAnsi"/>
        </w:rPr>
        <w:t>be = 1*.01/ (1*.01 + 1/3^N*.99)</w:t>
      </w:r>
    </w:p>
    <w:p w:rsidR="008D1D0E" w:rsidRPr="00B262E6" w:rsidRDefault="008D1D0E" w:rsidP="0078628A">
      <w:pPr>
        <w:spacing w:after="0"/>
        <w:rPr>
          <w:rFonts w:cstheme="minorHAnsi"/>
        </w:rPr>
      </w:pPr>
    </w:p>
    <w:p w:rsidR="00CB34D6" w:rsidRDefault="00CB34D6" w:rsidP="0078628A">
      <w:pPr>
        <w:spacing w:after="0"/>
        <w:rPr>
          <w:rFonts w:cstheme="minorHAnsi"/>
        </w:rPr>
      </w:pPr>
    </w:p>
    <w:p w:rsidR="00300902" w:rsidRDefault="00300902" w:rsidP="0078628A">
      <w:pPr>
        <w:spacing w:after="0"/>
        <w:rPr>
          <w:rFonts w:cstheme="minorHAnsi"/>
        </w:rPr>
      </w:pPr>
    </w:p>
    <w:p w:rsidR="00300902" w:rsidRDefault="00300902" w:rsidP="0078628A">
      <w:pPr>
        <w:spacing w:after="0"/>
        <w:rPr>
          <w:rFonts w:cstheme="minorHAnsi"/>
        </w:rPr>
      </w:pPr>
    </w:p>
    <w:p w:rsidR="00300902" w:rsidRDefault="00300902" w:rsidP="0078628A">
      <w:pPr>
        <w:spacing w:after="0"/>
        <w:rPr>
          <w:rFonts w:cstheme="minorHAnsi"/>
        </w:rPr>
      </w:pPr>
    </w:p>
    <w:p w:rsidR="00300902" w:rsidRPr="00B262E6" w:rsidRDefault="00300902" w:rsidP="0078628A">
      <w:pPr>
        <w:spacing w:after="0"/>
        <w:rPr>
          <w:rFonts w:cstheme="minorHAnsi"/>
        </w:rPr>
      </w:pPr>
    </w:p>
    <w:p w:rsidR="008D1D0E" w:rsidRPr="00B262E6" w:rsidRDefault="008D1D0E" w:rsidP="0078628A">
      <w:pPr>
        <w:spacing w:after="0"/>
        <w:rPr>
          <w:rFonts w:cstheme="minorHAnsi"/>
          <w:b/>
        </w:rPr>
      </w:pPr>
      <w:r w:rsidRPr="00B262E6">
        <w:rPr>
          <w:rFonts w:cstheme="minorHAnsi"/>
          <w:b/>
        </w:rPr>
        <w:t xml:space="preserve">A4 </w:t>
      </w:r>
    </w:p>
    <w:p w:rsidR="008D1D0E" w:rsidRPr="00B262E6" w:rsidRDefault="008D1D0E" w:rsidP="0078628A">
      <w:pPr>
        <w:spacing w:after="0"/>
        <w:rPr>
          <w:rFonts w:cstheme="minorHAnsi"/>
        </w:rPr>
      </w:pPr>
      <w:r w:rsidRPr="00B262E6">
        <w:rPr>
          <w:rFonts w:cstheme="minorHAnsi"/>
        </w:rPr>
        <w:t xml:space="preserve">The </w:t>
      </w:r>
      <w:r w:rsidR="00CB34D6" w:rsidRPr="00B262E6">
        <w:rPr>
          <w:rFonts w:cstheme="minorHAnsi"/>
        </w:rPr>
        <w:t xml:space="preserve">mean (µ1) of the first class is 3 and second (µ2) is 1. The Bell curve will intersect at 2. The standard deviation is 1. The Standard Score (z) is calculated by </w:t>
      </w:r>
    </w:p>
    <w:p w:rsidR="00CB34D6" w:rsidRPr="00B262E6" w:rsidRDefault="00CB34D6" w:rsidP="0078628A">
      <w:pPr>
        <w:spacing w:after="0"/>
        <w:rPr>
          <w:rFonts w:cstheme="minorHAnsi"/>
        </w:rPr>
      </w:pPr>
      <w:r w:rsidRPr="00B262E6">
        <w:rPr>
          <w:rFonts w:cstheme="minorHAnsi"/>
        </w:rPr>
        <w:t xml:space="preserve">                                             z = </w:t>
      </w:r>
      <w:r w:rsidR="008D4D55" w:rsidRPr="00B262E6">
        <w:rPr>
          <w:rFonts w:cstheme="minorHAnsi"/>
        </w:rPr>
        <w:t>(</w:t>
      </w:r>
      <w:r w:rsidRPr="00B262E6">
        <w:rPr>
          <w:rFonts w:cstheme="minorHAnsi"/>
        </w:rPr>
        <w:t>x - µ1</w:t>
      </w:r>
      <w:r w:rsidR="008D4D55" w:rsidRPr="00B262E6">
        <w:rPr>
          <w:rFonts w:cstheme="minorHAnsi"/>
        </w:rPr>
        <w:t>)</w:t>
      </w:r>
      <w:r w:rsidRPr="00B262E6">
        <w:rPr>
          <w:rFonts w:cstheme="minorHAnsi"/>
        </w:rPr>
        <w:t>/ σ</w:t>
      </w:r>
    </w:p>
    <w:p w:rsidR="00CB34D6" w:rsidRPr="00B262E6" w:rsidRDefault="00CB34D6" w:rsidP="00CB34D6">
      <w:pPr>
        <w:spacing w:after="0"/>
        <w:rPr>
          <w:rFonts w:cstheme="minorHAnsi"/>
        </w:rPr>
      </w:pPr>
      <w:r w:rsidRPr="00B262E6">
        <w:rPr>
          <w:rFonts w:cstheme="minorHAnsi"/>
        </w:rPr>
        <w:t>So,</w:t>
      </w:r>
      <w:r w:rsidR="00AC3BBC" w:rsidRPr="00B262E6">
        <w:rPr>
          <w:rFonts w:cstheme="minorHAnsi"/>
        </w:rPr>
        <w:t xml:space="preserve"> z will be </w:t>
      </w:r>
      <w:r w:rsidR="00300876" w:rsidRPr="00B262E6">
        <w:rPr>
          <w:rFonts w:cstheme="minorHAnsi"/>
        </w:rPr>
        <w:t>-</w:t>
      </w:r>
      <w:r w:rsidRPr="00B262E6">
        <w:rPr>
          <w:rFonts w:cstheme="minorHAnsi"/>
        </w:rPr>
        <w:t xml:space="preserve">1. The probability of area under the curve </w:t>
      </w:r>
      <w:r w:rsidR="00093784" w:rsidRPr="00B262E6">
        <w:rPr>
          <w:rFonts w:cstheme="minorHAnsi"/>
          <w:noProof/>
        </w:rPr>
        <w:t>on</w:t>
      </w:r>
      <w:r w:rsidRPr="00B262E6">
        <w:rPr>
          <w:rFonts w:cstheme="minorHAnsi"/>
          <w:noProof/>
        </w:rPr>
        <w:t>to</w:t>
      </w:r>
      <w:r w:rsidRPr="00B262E6">
        <w:rPr>
          <w:rFonts w:cstheme="minorHAnsi"/>
        </w:rPr>
        <w:t xml:space="preserve"> the left is .1587. </w:t>
      </w:r>
      <w:r w:rsidR="008D4D55" w:rsidRPr="00B262E6">
        <w:rPr>
          <w:rFonts w:cstheme="minorHAnsi"/>
        </w:rPr>
        <w:t>So,</w:t>
      </w:r>
      <w:r w:rsidRPr="00B262E6">
        <w:rPr>
          <w:rFonts w:cstheme="minorHAnsi"/>
        </w:rPr>
        <w:t xml:space="preserve"> probability of remaining area is 1 - .1587 = 0.8413. </w:t>
      </w:r>
      <w:r w:rsidR="00093784" w:rsidRPr="00B262E6">
        <w:rPr>
          <w:rFonts w:cstheme="minorHAnsi"/>
        </w:rPr>
        <w:t>That is why</w:t>
      </w:r>
      <w:r w:rsidRPr="00B262E6">
        <w:rPr>
          <w:rFonts w:cstheme="minorHAnsi"/>
        </w:rPr>
        <w:t xml:space="preserve"> the theoretical limit will be around 84%.</w:t>
      </w:r>
    </w:p>
    <w:p w:rsidR="008D4D55" w:rsidRPr="00B262E6" w:rsidRDefault="008D4D55" w:rsidP="00CB34D6">
      <w:pPr>
        <w:spacing w:after="0"/>
        <w:rPr>
          <w:rFonts w:cstheme="minorHAnsi"/>
        </w:rPr>
      </w:pPr>
    </w:p>
    <w:p w:rsidR="009726AC" w:rsidRPr="00B262E6" w:rsidRDefault="009726AC" w:rsidP="00CB34D6">
      <w:pPr>
        <w:spacing w:after="0"/>
        <w:rPr>
          <w:rFonts w:cstheme="minorHAnsi"/>
        </w:rPr>
      </w:pPr>
      <w:r w:rsidRPr="00B262E6">
        <w:rPr>
          <w:rFonts w:cstheme="minorHAnsi"/>
        </w:rPr>
        <w:t xml:space="preserve">Another </w:t>
      </w:r>
      <w:r w:rsidR="007117B0" w:rsidRPr="00B262E6">
        <w:rPr>
          <w:rFonts w:cstheme="minorHAnsi"/>
        </w:rPr>
        <w:t xml:space="preserve">way to prove that is 68/95/99.7 rule. The first 68% area under the bell curve lies at the first standard deviation from the mean which is 0 and 2. Rest we must find the area between -1 to 0. As bell curves are </w:t>
      </w:r>
      <w:r w:rsidR="007117B0" w:rsidRPr="00B262E6">
        <w:rPr>
          <w:rFonts w:cstheme="minorHAnsi"/>
          <w:noProof/>
        </w:rPr>
        <w:t>symmetrical, remaining</w:t>
      </w:r>
      <w:r w:rsidR="007117B0" w:rsidRPr="00B262E6">
        <w:rPr>
          <w:rFonts w:cstheme="minorHAnsi"/>
        </w:rPr>
        <w:t xml:space="preserve"> area will be half of 32% which is 16%. So, theoretical limit will be 68% + 16% = 84%</w:t>
      </w:r>
    </w:p>
    <w:p w:rsidR="00300876" w:rsidRDefault="00300876" w:rsidP="00CB34D6">
      <w:pPr>
        <w:spacing w:after="0"/>
        <w:rPr>
          <w:rFonts w:cstheme="minorHAnsi"/>
        </w:rPr>
      </w:pPr>
    </w:p>
    <w:p w:rsidR="00B262E6" w:rsidRDefault="00B262E6" w:rsidP="00CB34D6">
      <w:pPr>
        <w:spacing w:after="0"/>
        <w:rPr>
          <w:rFonts w:cstheme="minorHAnsi"/>
        </w:rPr>
      </w:pPr>
    </w:p>
    <w:p w:rsidR="00B262E6" w:rsidRDefault="00B262E6" w:rsidP="00CB34D6">
      <w:pPr>
        <w:spacing w:after="0"/>
        <w:rPr>
          <w:rFonts w:cstheme="minorHAnsi"/>
        </w:rPr>
      </w:pPr>
    </w:p>
    <w:p w:rsidR="00B262E6" w:rsidRDefault="00B262E6" w:rsidP="00CB34D6">
      <w:pPr>
        <w:spacing w:after="0"/>
        <w:rPr>
          <w:rFonts w:cstheme="minorHAnsi"/>
        </w:rPr>
      </w:pPr>
    </w:p>
    <w:p w:rsidR="00B262E6" w:rsidRDefault="00B262E6" w:rsidP="00CB34D6">
      <w:pPr>
        <w:spacing w:after="0"/>
        <w:rPr>
          <w:rFonts w:cstheme="minorHAnsi"/>
        </w:rPr>
      </w:pPr>
    </w:p>
    <w:p w:rsidR="00B262E6" w:rsidRDefault="00B262E6" w:rsidP="00CB34D6">
      <w:pPr>
        <w:spacing w:after="0"/>
        <w:rPr>
          <w:rFonts w:cstheme="minorHAnsi"/>
        </w:rPr>
      </w:pPr>
    </w:p>
    <w:p w:rsidR="00F67693" w:rsidRDefault="00F67693" w:rsidP="00CB34D6">
      <w:pPr>
        <w:spacing w:after="0"/>
        <w:rPr>
          <w:rFonts w:cstheme="minorHAnsi"/>
        </w:rPr>
      </w:pPr>
    </w:p>
    <w:p w:rsidR="00E52CB6" w:rsidRDefault="00E52CB6" w:rsidP="00CB34D6">
      <w:pPr>
        <w:spacing w:after="0"/>
        <w:rPr>
          <w:rFonts w:cstheme="minorHAnsi"/>
        </w:rPr>
      </w:pPr>
    </w:p>
    <w:p w:rsidR="00E52CB6" w:rsidRDefault="00E52CB6" w:rsidP="00CB34D6">
      <w:pPr>
        <w:spacing w:after="0"/>
        <w:rPr>
          <w:rFonts w:cstheme="minorHAnsi"/>
        </w:rPr>
      </w:pPr>
    </w:p>
    <w:p w:rsidR="00300902" w:rsidRDefault="00300902" w:rsidP="00CB34D6">
      <w:pPr>
        <w:spacing w:after="0"/>
        <w:rPr>
          <w:rFonts w:cstheme="minorHAnsi"/>
        </w:rPr>
      </w:pPr>
    </w:p>
    <w:p w:rsidR="00852CF8" w:rsidRPr="00B262E6" w:rsidRDefault="00852CF8" w:rsidP="00CB34D6">
      <w:pPr>
        <w:spacing w:after="0"/>
        <w:rPr>
          <w:rFonts w:cstheme="minorHAnsi"/>
        </w:rPr>
      </w:pPr>
      <w:r w:rsidRPr="00B262E6">
        <w:rPr>
          <w:rFonts w:cstheme="minorHAnsi"/>
          <w:sz w:val="32"/>
          <w:szCs w:val="32"/>
        </w:rPr>
        <w:t>References</w:t>
      </w:r>
    </w:p>
    <w:p w:rsidR="00852CF8" w:rsidRPr="00B262E6" w:rsidRDefault="00852CF8" w:rsidP="00CB34D6">
      <w:pPr>
        <w:spacing w:after="0"/>
        <w:rPr>
          <w:rFonts w:cstheme="minorHAnsi"/>
        </w:rPr>
      </w:pPr>
    </w:p>
    <w:p w:rsidR="00300902" w:rsidRDefault="00300902" w:rsidP="00300902">
      <w:pPr>
        <w:spacing w:after="0"/>
      </w:pPr>
      <w:r>
        <w:t>[1] "Intro to Data Structures — pandas 0.20.3 documentation", Pandas.pydata.org, 2017. [Online]. Available: https://pandas.pydata.org/pandas-docs/stable/dsintro.html. [Accessed: 03- Oct- 2017].</w:t>
      </w:r>
    </w:p>
    <w:p w:rsidR="00300902" w:rsidRDefault="00300902" w:rsidP="00300902">
      <w:pPr>
        <w:spacing w:after="0"/>
      </w:pPr>
    </w:p>
    <w:p w:rsidR="00300902" w:rsidRDefault="00300902" w:rsidP="00300902">
      <w:pPr>
        <w:spacing w:after="0"/>
      </w:pPr>
      <w:r>
        <w:t>[2] "</w:t>
      </w:r>
      <w:proofErr w:type="spellStart"/>
      <w:proofErr w:type="gramStart"/>
      <w:r>
        <w:t>numpy.random</w:t>
      </w:r>
      <w:proofErr w:type="gramEnd"/>
      <w:r>
        <w:t>.choice</w:t>
      </w:r>
      <w:proofErr w:type="spellEnd"/>
      <w:r>
        <w:t xml:space="preserve"> — </w:t>
      </w:r>
      <w:proofErr w:type="spellStart"/>
      <w:r>
        <w:t>NumPy</w:t>
      </w:r>
      <w:proofErr w:type="spellEnd"/>
      <w:r>
        <w:t xml:space="preserve"> v1.13 Manual", Docs.scipy.org, 2017. [Online]. Available: https://docs.scipy.org/doc/numpy-1.13.0/reference/generated/numpy.random.choice.html. [Accessed: 03- Oct- 2017].</w:t>
      </w:r>
    </w:p>
    <w:p w:rsidR="00300902" w:rsidRDefault="00300902" w:rsidP="00300902">
      <w:pPr>
        <w:spacing w:after="0"/>
      </w:pPr>
    </w:p>
    <w:p w:rsidR="00300902" w:rsidRDefault="00300902" w:rsidP="00300902">
      <w:pPr>
        <w:spacing w:after="0"/>
      </w:pPr>
      <w:r>
        <w:t>[3] F. Y-</w:t>
      </w:r>
      <w:proofErr w:type="gramStart"/>
      <w:r>
        <w:t>scaling?,</w:t>
      </w:r>
      <w:proofErr w:type="gramEnd"/>
      <w:r>
        <w:t xml:space="preserve"> "Fitting a Gaussian to a histogram with </w:t>
      </w:r>
      <w:proofErr w:type="spellStart"/>
      <w:r>
        <w:t>MatPlotLib</w:t>
      </w:r>
      <w:proofErr w:type="spellEnd"/>
      <w:r>
        <w:t xml:space="preserve"> and </w:t>
      </w:r>
      <w:proofErr w:type="spellStart"/>
      <w:r>
        <w:t>Numpy</w:t>
      </w:r>
      <w:proofErr w:type="spellEnd"/>
      <w:r>
        <w:t xml:space="preserve"> - wrong Y-scaling?", Stackoverflow.com, 2017. [Online]. Available: https://stackoverflow.com/questions/23447262/fitting-a-gaussian-to-a-histogram-with-matplotlib-and-numpy-wrong-y-scaling. [Accessed: 03- Oct- 2017].</w:t>
      </w:r>
    </w:p>
    <w:p w:rsidR="00300902" w:rsidRDefault="00300902" w:rsidP="00300902">
      <w:pPr>
        <w:spacing w:after="0"/>
      </w:pPr>
    </w:p>
    <w:p w:rsidR="00F6715E" w:rsidRPr="00B262E6" w:rsidRDefault="00300902" w:rsidP="00300902">
      <w:pPr>
        <w:spacing w:after="0"/>
        <w:rPr>
          <w:rFonts w:cstheme="minorHAnsi"/>
        </w:rPr>
      </w:pPr>
      <w:r>
        <w:t xml:space="preserve"> [4] 2017. [Online]. Available: http://www.stat.ufl.edu/~athienit/Tables/Ztable.pdf. [Accessed: 03- Oct- 2017].</w:t>
      </w:r>
      <w:r w:rsidR="00F6715E" w:rsidRPr="00B262E6">
        <w:rPr>
          <w:rFonts w:cstheme="minorHAnsi"/>
        </w:rPr>
        <w:t xml:space="preserve">                                   </w:t>
      </w:r>
    </w:p>
    <w:p w:rsidR="00F6715E" w:rsidRPr="00B262E6" w:rsidRDefault="00F6715E">
      <w:pPr>
        <w:rPr>
          <w:rFonts w:cstheme="minorHAnsi"/>
          <w:lang w:eastAsia="zh-CN"/>
        </w:rPr>
      </w:pPr>
    </w:p>
    <w:sectPr w:rsidR="00F6715E" w:rsidRPr="00B262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SyMDezsDQ3NLEwMzNU0lEKTi0uzszPAykwqgUAlJNUgywAAAA="/>
  </w:docVars>
  <w:rsids>
    <w:rsidRoot w:val="00D16910"/>
    <w:rsid w:val="00093784"/>
    <w:rsid w:val="0016760E"/>
    <w:rsid w:val="00300876"/>
    <w:rsid w:val="00300902"/>
    <w:rsid w:val="00311AA2"/>
    <w:rsid w:val="00572EF3"/>
    <w:rsid w:val="007117B0"/>
    <w:rsid w:val="0078628A"/>
    <w:rsid w:val="00852CF8"/>
    <w:rsid w:val="008D1D0E"/>
    <w:rsid w:val="008D4D55"/>
    <w:rsid w:val="009558DB"/>
    <w:rsid w:val="009726AC"/>
    <w:rsid w:val="00AC3BBC"/>
    <w:rsid w:val="00B262E6"/>
    <w:rsid w:val="00B41D24"/>
    <w:rsid w:val="00B57B2B"/>
    <w:rsid w:val="00CB34D6"/>
    <w:rsid w:val="00CE7439"/>
    <w:rsid w:val="00D16910"/>
    <w:rsid w:val="00D56904"/>
    <w:rsid w:val="00DB4050"/>
    <w:rsid w:val="00E52CB6"/>
    <w:rsid w:val="00F6715E"/>
    <w:rsid w:val="00F67693"/>
    <w:rsid w:val="00FD4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2551B"/>
  <w15:chartTrackingRefBased/>
  <w15:docId w15:val="{5F39F271-DD39-47CB-8108-6541F75669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6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262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62E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67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5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14853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4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703838">
              <w:marLeft w:val="0"/>
              <w:marRight w:val="0"/>
              <w:marTop w:val="4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490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0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24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20096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2031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5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73744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2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01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1426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09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79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517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9453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1658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420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841273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671524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4220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934628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066877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995600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280267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6516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564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4603890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387192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34497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855535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6328582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060977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855785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8925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608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634355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378744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605071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3079ED"/>
                                            <w:left w:val="single" w:sz="6" w:space="0" w:color="3079ED"/>
                                            <w:bottom w:val="single" w:sz="6" w:space="0" w:color="3079ED"/>
                                            <w:right w:val="single" w:sz="6" w:space="0" w:color="3079ED"/>
                                          </w:divBdr>
                                        </w:div>
                                      </w:divsChild>
                                    </w:div>
                                    <w:div w:id="1252665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396797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5071621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951112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64521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87736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127773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198352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203913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323043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10530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663502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98066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915273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18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564095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504906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48603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  <w:div w:id="1366717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226603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2141720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76583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DEDEDE"/>
                                            <w:left w:val="single" w:sz="6" w:space="0" w:color="DEDEDE"/>
                                            <w:bottom w:val="single" w:sz="6" w:space="0" w:color="DEDEDE"/>
                                            <w:right w:val="single" w:sz="6" w:space="0" w:color="DEDEDE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045205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6210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9892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7485453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4427224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87134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2053335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6121988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79262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0330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026954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702442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967712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86050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049566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24846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395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9708414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841050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955843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8935367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2172447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414260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010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0312891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753480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889525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224216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6156199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7883563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39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2076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none" w:sz="0" w:space="0" w:color="auto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252783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8941550">
                                          <w:marLeft w:val="77"/>
                                          <w:marRight w:val="77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single" w:sz="6" w:space="0" w:color="C6C6C6"/>
                                          </w:divBdr>
                                        </w:div>
                                      </w:divsChild>
                                    </w:div>
                                    <w:div w:id="1491753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8430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C6C6C6"/>
                                            <w:left w:val="single" w:sz="6" w:space="0" w:color="C6C6C6"/>
                                            <w:bottom w:val="single" w:sz="6" w:space="0" w:color="C6C6C6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05556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9523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40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0862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992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276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7</TotalTime>
  <Pages>1</Pages>
  <Words>440</Words>
  <Characters>250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6</cp:revision>
  <cp:lastPrinted>2017-10-03T00:41:00Z</cp:lastPrinted>
  <dcterms:created xsi:type="dcterms:W3CDTF">2017-09-30T23:27:00Z</dcterms:created>
  <dcterms:modified xsi:type="dcterms:W3CDTF">2017-10-03T05:41:00Z</dcterms:modified>
</cp:coreProperties>
</file>